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0" w:name="Xe31f11858cb581697b4d8ee208f59de6358f62a"/>
    <w:p>
      <w:pPr>
        <w:pStyle w:val="Heading1"/>
      </w:pPr>
      <w:r>
        <w:t xml:space="preserve">Internship Application Letter: Aspiring Firefighter for the National Fire and Rescue Service in Morocco Casablanca</w:t>
      </w:r>
    </w:p>
    <w:p>
      <w:pPr>
        <w:pStyle w:val="FirstParagraph"/>
      </w:pPr>
      <w:r>
        <w:t xml:space="preserve">Dear Hiring Committee of the Direction Générale de la Protection Civile (DGPC), Casablanca,</w:t>
      </w:r>
    </w:p>
    <w:p>
      <w:pPr>
        <w:pStyle w:val="BodyText"/>
      </w:pPr>
      <w:r>
        <w:t xml:space="preserve">I am writing to express my profound enthusiasm and unwavering commitment to applying for the Firefighter Internship Program at the National Fire and Rescue Service, specifically within the bustling metropolis of Morocco Casablanca. As a dedicated student of Emergency Management with a deep-seated passion for public safety and community service, I have meticulously researched opportunities to contribute my skills and energy to an institution that directly safeguards one of Africa's most dynamic urban centers. This</w:t>
      </w:r>
      <w:r>
        <w:t xml:space="preserve"> </w:t>
      </w:r>
      <w:r>
        <w:rPr>
          <w:bCs/>
          <w:b/>
        </w:rPr>
        <w:t xml:space="preserve">Internship Application Letter</w:t>
      </w:r>
      <w:r>
        <w:t xml:space="preserve"> </w:t>
      </w:r>
      <w:r>
        <w:t xml:space="preserve">serves as my formal expression of intent to join the esteemed ranks of firefighters serving Morocco Casablanca, where the challenges of dense urban infrastructure, coastal proximity, and cultural diversity demand exceptional training and responsiveness.</w:t>
      </w:r>
    </w:p>
    <w:p>
      <w:pPr>
        <w:pStyle w:val="BodyText"/>
      </w:pPr>
      <w:r>
        <w:t xml:space="preserve">Casablanca is not merely a city on a map to me; it is a vibrant tapestry of life that requires vigilant protection. Having spent significant time volunteering with community first-response initiatives in the northern regions of Morocco, I have witnessed firsthand the critical importance of well-trained emergency personnel in densely populated areas like the Hay Mohammadi district and near the Port of Casablanca. The unique risks posed by industrial zones, historical neighborhoods with narrow alleys (such as those found around Dar el-Masnaa), and the high foot traffic along Boulevard Hassan II make Morocco Casablanca a compelling environment for dedicated service. I am acutely aware that effective firefighting here demands not only technical expertise but also cultural sensitivity and rapid decision-making in complex scenarios. My academic focus on Urban Emergency Response Systems has prepared me to understand these nuances, and I am eager to apply this knowledge under the mentorship of your seasoned professionals through this</w:t>
      </w:r>
      <w:r>
        <w:t xml:space="preserve"> </w:t>
      </w:r>
      <w:r>
        <w:rPr>
          <w:bCs/>
          <w:b/>
        </w:rPr>
        <w:t xml:space="preserve">Internship Application Letter</w:t>
      </w:r>
      <w:r>
        <w:t xml:space="preserve">.</w:t>
      </w:r>
    </w:p>
    <w:p>
      <w:pPr>
        <w:pStyle w:val="BodyText"/>
      </w:pPr>
      <w:r>
        <w:t xml:space="preserve">My academic background at the Institut Supérieur de la Protection Civile in Rabat includes rigorous coursework in Fire Dynamics, Hazardous Materials Management, Advanced First Aid (including CPR and trauma care certified by the Moroccan Red Crescent), and Emergency Communication Systems. I have also completed practical training in rope rescue techniques and fire suppression strategies tailored to Mediterranean climate challenges – crucial skills for addressing fires that can rapidly spread due to dry winds near Casablanca’s coastal plains. Beyond academics, I volunteered with the local fire brigade association in Kenitra, assisting with community education programs on home fire safety. This experience taught me the value of proactive public engagement in a culturally rich environment like Morocco, where building trust within neighborhoods is as vital as technical skill during an emergency. I am confident that this hands-on exposure aligns perfectly with the operational needs of the</w:t>
      </w:r>
      <w:r>
        <w:t xml:space="preserve"> </w:t>
      </w:r>
      <w:r>
        <w:rPr>
          <w:bCs/>
          <w:b/>
        </w:rPr>
        <w:t xml:space="preserve">Firefighter</w:t>
      </w:r>
      <w:r>
        <w:t xml:space="preserve"> </w:t>
      </w:r>
      <w:r>
        <w:t xml:space="preserve">team serving Morocco Casablanca.</w:t>
      </w:r>
    </w:p>
    <w:p>
      <w:pPr>
        <w:pStyle w:val="BodyText"/>
      </w:pPr>
      <w:r>
        <w:t xml:space="preserve">The specific responsibilities outlined in your internship program resonate deeply with my professional aspirations. I am particularly eager to contribute to and learn from your teams during high-risk operations such as those involving electrical fires in commercial districts, structural firefighting within historic buildings, and emergency response coordination for the large-scale events hosted at venues like the Mohammed V Stadium. My ability to remain calm under pressure, coupled with my strong physical fitness (evidenced by consistent performance in endurance training), ensures I can actively support operations while absorbing critical lessons from experienced personnel. Furthermore, my proficiency in both Arabic and French – essential languages for clear communication across Casablanca's diverse population during high-stress incidents – positions me to effectively collaborate within your team and communicate with the public.</w:t>
      </w:r>
    </w:p>
    <w:p>
      <w:pPr>
        <w:pStyle w:val="BodyText"/>
      </w:pPr>
      <w:r>
        <w:t xml:space="preserve">I understand that the path to becoming a respected</w:t>
      </w:r>
      <w:r>
        <w:t xml:space="preserve"> </w:t>
      </w:r>
      <w:r>
        <w:rPr>
          <w:bCs/>
          <w:b/>
        </w:rPr>
        <w:t xml:space="preserve">Firefighter</w:t>
      </w:r>
      <w:r>
        <w:t xml:space="preserve"> </w:t>
      </w:r>
      <w:r>
        <w:t xml:space="preserve">begins with foundational training, which is precisely why I seek this internship opportunity. The National Fire and Rescue Service in Morocco Casablanca represents the gold standard for emergency response training in our country. Your emphasis on holistic development – encompassing technical skill, ethical conduct, community integration, and continuous learning – mirrors my own values. I am prepared to commit fully to the demanding schedule of this</w:t>
      </w:r>
      <w:r>
        <w:t xml:space="preserve"> </w:t>
      </w:r>
      <w:r>
        <w:rPr>
          <w:bCs/>
          <w:b/>
        </w:rPr>
        <w:t xml:space="preserve">Internship Application Letter</w:t>
      </w:r>
      <w:r>
        <w:t xml:space="preserve">, including rigorous physical conditioning, classroom instruction on Moroccan fire regulations (including Law 24-05 on Fire Safety), and immersive field training across Casablanca’s varied landscapes, from the bustling medina quarters to the modern skyscrapers of the financial district. I am not seeking just a position; I aim to become an integral part of a legacy that protects lives and property for generations in Morocco Casablanca.</w:t>
      </w:r>
    </w:p>
    <w:p>
      <w:pPr>
        <w:pStyle w:val="BodyText"/>
      </w:pPr>
      <w:r>
        <w:t xml:space="preserve">My dedication extends beyond technical competence. I am deeply respectful of Moroccan cultural norms and values, particularly the communal spirit (Oumma) that is central to emergency response effectiveness in cities like Casablanca. I have studied the historical significance of firefighting traditions in Morocco and understand that service here is intertwined with national pride and social duty. This internship is not just a step toward a career; it is a commitment to serving my community, specifically the vibrant people of</w:t>
      </w:r>
      <w:r>
        <w:t xml:space="preserve"> </w:t>
      </w:r>
      <w:r>
        <w:rPr>
          <w:bCs/>
          <w:b/>
        </w:rPr>
        <w:t xml:space="preserve">Morocco Casablanca</w:t>
      </w:r>
      <w:r>
        <w:t xml:space="preserve">, with integrity, competence, and compassion.</w:t>
      </w:r>
    </w:p>
    <w:p>
      <w:pPr>
        <w:pStyle w:val="BodyText"/>
      </w:pPr>
      <w:r>
        <w:t xml:space="preserve">I am eager to bring my academic preparation, practical experience in emergency contexts within Morocco, and unwavering dedication to the principles of public safety directly to your team. The opportunity to learn under the guidance of experts who protect a city as vital as Casablanca represents an unparalleled professional milestone for me. I have attached my detailed curriculum vitae, letters of recommendation from my academic supervisors at ISPC Rabat, and proof of first aid certifications for your review.</w:t>
      </w:r>
    </w:p>
    <w:p>
      <w:pPr>
        <w:pStyle w:val="BodyText"/>
      </w:pPr>
      <w:r>
        <w:t xml:space="preserve">Thank you for considering my application to the Firefighter Internship Program. I am available at your earliest convenience for an interview and am prepared to travel immediately if required. I look forward to the possibility of contributing meaningfully to the safety of Morocco Casablanca and serving alongside the remarkable firefighters who form its backbone.</w:t>
      </w:r>
    </w:p>
    <w:p>
      <w:pPr>
        <w:pStyle w:val="BodyText"/>
      </w:pPr>
      <w:r>
        <w:t xml:space="preserve">Sincerely,</w:t>
      </w:r>
    </w:p>
    <w:p>
      <w:pPr>
        <w:pStyle w:val="BodyText"/>
      </w:pPr>
      <w:r>
        <w:t xml:space="preserve">[Your Full Name]</w:t>
      </w:r>
    </w:p>
    <w:p>
      <w:pPr>
        <w:pStyle w:val="BodyText"/>
      </w:pPr>
      <w:r>
        <w:t xml:space="preserve">[Your Contact Information: Phone, Email]</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 Morocco Casablanca</dc:title>
  <dc:creator/>
  <dc:language>en</dc:language>
  <cp:keywords/>
  <dcterms:created xsi:type="dcterms:W3CDTF">2025-12-10T20:39:35Z</dcterms:created>
  <dcterms:modified xsi:type="dcterms:W3CDTF">2025-12-10T20:39:35Z</dcterms:modified>
</cp:coreProperties>
</file>

<file path=docProps/custom.xml><?xml version="1.0" encoding="utf-8"?>
<Properties xmlns="http://schemas.openxmlformats.org/officeDocument/2006/custom-properties" xmlns:vt="http://schemas.openxmlformats.org/officeDocument/2006/docPropsVTypes"/>
</file>